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E32A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9761E9B" w:rsidR="007B4A91" w:rsidRDefault="001446B9">
      <w:pPr>
        <w:rPr>
          <w:sz w:val="28"/>
          <w:szCs w:val="28"/>
        </w:rPr>
      </w:pPr>
      <w:r>
        <w:rPr>
          <w:sz w:val="28"/>
          <w:szCs w:val="28"/>
        </w:rPr>
        <w:t>Shoot Out</w:t>
      </w:r>
    </w:p>
    <w:p w14:paraId="34A9E19B" w14:textId="77777777" w:rsidR="007B4A91" w:rsidRDefault="00EE32A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D8E88D8" w:rsidR="007B4A91" w:rsidRDefault="001446B9" w:rsidP="001446B9">
      <w:pPr>
        <w:rPr>
          <w:sz w:val="28"/>
          <w:szCs w:val="28"/>
        </w:rPr>
      </w:pPr>
      <w:r>
        <w:rPr>
          <w:sz w:val="28"/>
          <w:szCs w:val="28"/>
        </w:rPr>
        <w:t xml:space="preserve">Shoot the </w:t>
      </w:r>
      <w:proofErr w:type="spellStart"/>
      <w:r>
        <w:rPr>
          <w:sz w:val="28"/>
          <w:szCs w:val="28"/>
        </w:rPr>
        <w:t>traget</w:t>
      </w:r>
      <w:proofErr w:type="spellEnd"/>
    </w:p>
    <w:p w14:paraId="3D632C61" w14:textId="77777777" w:rsidR="007B4A91" w:rsidRDefault="00EE32A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0CE463B" w:rsidR="007B4A91" w:rsidRDefault="001446B9">
      <w:pPr>
        <w:ind w:left="720"/>
        <w:rPr>
          <w:sz w:val="28"/>
          <w:szCs w:val="28"/>
        </w:rPr>
      </w:pPr>
      <w:r>
        <w:rPr>
          <w:sz w:val="28"/>
          <w:szCs w:val="28"/>
        </w:rPr>
        <w:t>The Man wants to show his friends that he is very good at shooting,</w:t>
      </w:r>
    </w:p>
    <w:p w14:paraId="6102F988" w14:textId="77777777" w:rsidR="007B4A91" w:rsidRDefault="00EE32A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0325CEA" w:rsidR="007B4A91" w:rsidRDefault="001446B9" w:rsidP="001446B9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he went up to the target and started to shoot at the target.</w:t>
      </w:r>
    </w:p>
    <w:p w14:paraId="0AE3FDBE" w14:textId="77777777" w:rsidR="007B4A91" w:rsidRDefault="00EE32A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E32A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620507E" w:rsidR="007B4A91" w:rsidRDefault="001446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09F0F03" w:rsidR="007B4A91" w:rsidRDefault="001446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side to side and shoo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FDD8F6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99985BB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7694471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F0CF672" w:rsidR="007B4A91" w:rsidRDefault="007B4A91" w:rsidP="001446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EF49400" w:rsidR="007B4A91" w:rsidRDefault="00EE32A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rg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0BD5DF4" w:rsidR="007B4A91" w:rsidRDefault="00EE32A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left and right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E32A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E32A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E32A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E32A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3FC726A4" w14:textId="5BCA513A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B9AF402" w14:textId="73341340" w:rsidR="00EE32A8" w:rsidRDefault="00EE32A8">
      <w:pPr>
        <w:rPr>
          <w:sz w:val="28"/>
          <w:szCs w:val="28"/>
        </w:rPr>
      </w:pPr>
      <w:r>
        <w:rPr>
          <w:sz w:val="28"/>
          <w:szCs w:val="28"/>
        </w:rPr>
        <w:t xml:space="preserve">They would have to hit the target, and get points, and depending on if u </w:t>
      </w:r>
    </w:p>
    <w:p w14:paraId="2FD368A6" w14:textId="02864BAD" w:rsidR="00EE32A8" w:rsidRDefault="00EE32A8">
      <w:pPr>
        <w:rPr>
          <w:sz w:val="28"/>
          <w:szCs w:val="28"/>
        </w:rPr>
      </w:pPr>
      <w:r>
        <w:rPr>
          <w:sz w:val="28"/>
          <w:szCs w:val="28"/>
        </w:rPr>
        <w:t>Hit the target enough, it would go faster and slower</w:t>
      </w:r>
    </w:p>
    <w:p w14:paraId="7511CFF6" w14:textId="77777777" w:rsidR="00EE32A8" w:rsidRDefault="00EE32A8">
      <w:pPr>
        <w:rPr>
          <w:sz w:val="28"/>
          <w:szCs w:val="28"/>
        </w:rPr>
      </w:pPr>
    </w:p>
    <w:p w14:paraId="6911B5A6" w14:textId="77777777" w:rsidR="00EE32A8" w:rsidRDefault="00EE32A8">
      <w:r>
        <w:pict w14:anchorId="4F92B24E">
          <v:rect id="_x0000_i1035" style="width:0;height:1.5pt" o:hralign="center" o:hrstd="t" o:hr="t" fillcolor="#a0a0a0" stroked="f"/>
        </w:pict>
      </w:r>
    </w:p>
    <w:p w14:paraId="31189E85" w14:textId="77777777" w:rsidR="00EE32A8" w:rsidRDefault="00EE32A8"/>
    <w:p w14:paraId="1F13758E" w14:textId="77777777" w:rsidR="00EE32A8" w:rsidRPr="00EE32A8" w:rsidRDefault="00EE32A8" w:rsidP="00EE32A8">
      <w:pPr>
        <w:pStyle w:val="ListParagraph"/>
        <w:numPr>
          <w:ilvl w:val="0"/>
          <w:numId w:val="5"/>
        </w:numPr>
        <w:rPr>
          <w:sz w:val="28"/>
          <w:szCs w:val="28"/>
        </w:rPr>
      </w:pPr>
    </w:p>
    <w:p w14:paraId="13FA5954" w14:textId="77777777" w:rsidR="00EE32A8" w:rsidRPr="00EE32A8" w:rsidRDefault="00EE32A8" w:rsidP="00EE32A8">
      <w:pPr>
        <w:pStyle w:val="ListParagraph"/>
        <w:numPr>
          <w:ilvl w:val="0"/>
          <w:numId w:val="5"/>
        </w:numPr>
        <w:rPr>
          <w:sz w:val="28"/>
          <w:szCs w:val="28"/>
        </w:rPr>
      </w:pPr>
    </w:p>
    <w:p w14:paraId="24B987DE" w14:textId="4891947D" w:rsidR="007B4A91" w:rsidRPr="00EE32A8" w:rsidRDefault="00EE32A8" w:rsidP="00EE32A8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Pr="00EE32A8" w:rsidRDefault="007B4A91" w:rsidP="00EE32A8">
      <w:pPr>
        <w:pStyle w:val="ListParagraph"/>
        <w:numPr>
          <w:ilvl w:val="0"/>
          <w:numId w:val="5"/>
        </w:numPr>
        <w:rPr>
          <w:sz w:val="28"/>
          <w:szCs w:val="28"/>
        </w:rPr>
      </w:pPr>
    </w:p>
    <w:sectPr w:rsidR="007B4A91" w:rsidRPr="00EE32A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33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EC93DB3"/>
    <w:multiLevelType w:val="hybridMultilevel"/>
    <w:tmpl w:val="9C7A9630"/>
    <w:lvl w:ilvl="0" w:tplc="3E6E66C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80AA4C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39481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5141E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B0A535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ED8D8A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37EC7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EE4359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1E4F0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446B9"/>
    <w:rsid w:val="00556965"/>
    <w:rsid w:val="007B4A91"/>
    <w:rsid w:val="00EE3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EE32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mes Jiang</cp:lastModifiedBy>
  <cp:revision>2</cp:revision>
  <dcterms:created xsi:type="dcterms:W3CDTF">2021-09-03T00:59:00Z</dcterms:created>
  <dcterms:modified xsi:type="dcterms:W3CDTF">2021-09-03T00:59:00Z</dcterms:modified>
</cp:coreProperties>
</file>